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Team: SpeziRangers/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Islam Mecht</w:t>
      </w:r>
      <w:r w:rsidR="001B0256" w:rsidRPr="0092122C">
        <w:t>i</w:t>
      </w:r>
      <w:r w:rsidRPr="0092122C">
        <w:t>jev,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Default="009649DF" w:rsidP="00FF32CD">
      <w:pPr>
        <w:pStyle w:val="KeinLeerraum"/>
      </w:pPr>
    </w:p>
    <w:p w14:paraId="00CDB2D8" w14:textId="53F28977"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Default="00072748" w:rsidP="00FF32CD">
      <w:pPr>
        <w:pStyle w:val="KeinLeerraum"/>
      </w:pPr>
    </w:p>
    <w:p w14:paraId="14F6A609" w14:textId="6E251B9A" w:rsidR="00072748" w:rsidRDefault="00663992" w:rsidP="00663992">
      <w:pPr>
        <w:pStyle w:val="Body"/>
      </w:pPr>
      <w:r w:rsidRPr="0092122C">
        <w:rPr>
          <w:noProof/>
        </w:rPr>
        <w:drawing>
          <wp:anchor distT="0" distB="0" distL="114300" distR="114300" simplePos="0" relativeHeight="251659264" behindDoc="0" locked="0" layoutInCell="1" allowOverlap="1" wp14:anchorId="4DAA4EE1" wp14:editId="20A0C6E7">
            <wp:simplePos x="0" y="0"/>
            <wp:positionH relativeFrom="margin">
              <wp:posOffset>-1574</wp:posOffset>
            </wp:positionH>
            <wp:positionV relativeFrom="paragraph">
              <wp:posOffset>736075</wp:posOffset>
            </wp:positionV>
            <wp:extent cx="5756910" cy="4015105"/>
            <wp:effectExtent l="0" t="0" r="0" b="444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15105"/>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52FB599E"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426C60D6" w:rsidR="000D7667" w:rsidRPr="0092122C" w:rsidRDefault="000D7667" w:rsidP="000D7667">
      <w:pPr>
        <w:pStyle w:val="Body"/>
        <w:rPr>
          <w:rFonts w:eastAsia="Arial Unicode MS" w:cs="Arial Unicode MS"/>
          <w:b/>
          <w:bCs/>
        </w:rPr>
      </w:pPr>
      <w:r w:rsidRPr="0092122C">
        <w:rPr>
          <w:rFonts w:eastAsia="Arial Unicode MS" w:cs="Arial Unicode MS"/>
          <w:b/>
          <w:bCs/>
        </w:rPr>
        <w:t>Würfel Verbinden</w:t>
      </w:r>
    </w:p>
    <w:p w14:paraId="5ECF2502" w14:textId="026472D1" w:rsidR="000D7667" w:rsidRPr="0092122C" w:rsidRDefault="000D7667" w:rsidP="000D7667">
      <w:pPr>
        <w:pStyle w:val="Listenabsatz"/>
        <w:numPr>
          <w:ilvl w:val="0"/>
          <w:numId w:val="4"/>
        </w:numPr>
      </w:pPr>
      <w:r w:rsidRPr="0092122C">
        <w:rPr>
          <w:i/>
          <w:iCs/>
        </w:rPr>
        <w:t>Vorbedingung</w:t>
      </w:r>
      <w:r w:rsidRPr="0092122C">
        <w:t>: Es existiert ein TimeFlip Würfel und ein RaspberryPi, auf welchem das TimeCube Setup 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Der RaspberryPi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ube, CubeCalibration</w:t>
      </w:r>
    </w:p>
    <w:p w14:paraId="52CBCEF4" w14:textId="77777777" w:rsidR="000D7667" w:rsidRPr="0092122C" w:rsidRDefault="000D7667" w:rsidP="000D7667">
      <w:pPr>
        <w:pStyle w:val="Body"/>
        <w:rPr>
          <w:rFonts w:eastAsia="Arial Unicode MS" w:cs="Arial Unicode MS"/>
          <w:b/>
          <w:bCs/>
        </w:rPr>
      </w:pPr>
    </w:p>
    <w:p w14:paraId="13C3AE01" w14:textId="001E5A2B" w:rsidR="00E1046B" w:rsidRPr="0092122C" w:rsidRDefault="00E1046B" w:rsidP="00E1046B">
      <w:pPr>
        <w:pStyle w:val="Body"/>
        <w:rPr>
          <w:rStyle w:val="Heading3Char"/>
        </w:rPr>
      </w:pPr>
      <w:r w:rsidRPr="0092122C">
        <w:rPr>
          <w:rFonts w:eastAsia="Arial Unicode MS" w:cs="Arial Unicode MS"/>
          <w:b/>
          <w:bCs/>
        </w:rPr>
        <w:t>Register</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xml:space="preserve">. </w:t>
      </w:r>
      <w:r w:rsidR="00DA7FFB">
        <w:t>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86F29A0" w:rsidR="00931AB7" w:rsidRPr="0092122C" w:rsidRDefault="000B7FC3">
      <w:pPr>
        <w:pStyle w:val="Listenabsatz"/>
        <w:numPr>
          <w:ilvl w:val="0"/>
          <w:numId w:val="4"/>
        </w:numPr>
      </w:pPr>
      <w:r w:rsidRPr="0092122C">
        <w:rPr>
          <w:i/>
          <w:iCs/>
        </w:rPr>
        <w:t>Vorbedingung</w:t>
      </w:r>
      <w:r w:rsidRPr="0092122C">
        <w:t>: Der User hat einen Account</w:t>
      </w:r>
      <w:r w:rsidR="00B45B4E">
        <w:t xml:space="preserve">. </w:t>
      </w:r>
      <w:r w:rsidR="00B45B4E">
        <w:t>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xml:space="preserve">. </w:t>
      </w:r>
      <w:r w:rsidR="00D55ECA">
        <w:t>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lastRenderedPageBreak/>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xml:space="preserve">. </w:t>
      </w:r>
      <w:r w:rsidR="002E4C2F">
        <w:t>Das System läuft und man befindet sich auf der Startseite (Spielauswahl)</w:t>
      </w:r>
      <w:r w:rsidR="002E4C2F" w:rsidRPr="0092122C">
        <w:t>.</w:t>
      </w:r>
      <w:r w:rsidR="002E4C2F">
        <w:t xml:space="preserve"> Ein </w:t>
      </w:r>
      <w:r w:rsidR="002E4C2F">
        <w:t xml:space="preserve">virtueller Spielraum ist </w:t>
      </w:r>
      <w:r w:rsidR="002E4C2F">
        <w:t>verfügbar</w:t>
      </w:r>
      <w:r w:rsidR="002E4C2F">
        <w:t>.</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xml:space="preserve">. </w:t>
      </w:r>
      <w:r w:rsidR="00C35BFF">
        <w:t xml:space="preserve">Das System läuft und man befindet sich </w:t>
      </w:r>
      <w:r w:rsidR="00C35BFF">
        <w:t>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77777777" w:rsidR="00931AB7" w:rsidRPr="0092122C" w:rsidRDefault="000B7FC3">
      <w:pPr>
        <w:pStyle w:val="Listenabsatz"/>
        <w:numPr>
          <w:ilvl w:val="1"/>
          <w:numId w:val="4"/>
        </w:numPr>
      </w:pPr>
      <w:r w:rsidRPr="0092122C">
        <w:t>Host verlässt: Ein neuer Host wird ausgewählt</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383B6AFB" w14:textId="77777777" w:rsidR="00931AB7" w:rsidRPr="0092122C" w:rsidRDefault="000B7FC3">
      <w:pPr>
        <w:pStyle w:val="Body"/>
        <w:rPr>
          <w:b/>
          <w:bCs/>
        </w:rPr>
      </w:pPr>
      <w:r w:rsidRPr="0092122C">
        <w:rPr>
          <w:rFonts w:eastAsia="Arial Unicode MS" w:cs="Arial Unicode MS"/>
          <w:b/>
          <w:bCs/>
        </w:rPr>
        <w:t>Raum schließen</w:t>
      </w:r>
    </w:p>
    <w:p w14:paraId="5A83E16B" w14:textId="355B4A52" w:rsidR="00931AB7" w:rsidRPr="0092122C" w:rsidRDefault="000B7FC3">
      <w:pPr>
        <w:pStyle w:val="Listenabsatz"/>
        <w:numPr>
          <w:ilvl w:val="0"/>
          <w:numId w:val="4"/>
        </w:numPr>
        <w:spacing w:after="0"/>
      </w:pPr>
      <w:r w:rsidRPr="0092122C">
        <w:rPr>
          <w:i/>
          <w:iCs/>
        </w:rPr>
        <w:t>Vorbedingung</w:t>
      </w:r>
      <w:r w:rsidRPr="0092122C">
        <w:t>: Der User ist eingeloggt</w:t>
      </w:r>
      <w:r w:rsidR="00C35BFF">
        <w:t xml:space="preserve">. </w:t>
      </w:r>
      <w:r w:rsidR="00C35BFF">
        <w:t>Das System läuft und man befindet sich in einem Spielraum.</w:t>
      </w:r>
      <w:r w:rsidR="00C35BFF">
        <w:t xml:space="preserve"> Der User ist der Spielhost und leitet somit den aktuellen</w:t>
      </w:r>
      <w:r w:rsidR="00FD0176">
        <w:t xml:space="preserve"> Spielraum</w:t>
      </w:r>
      <w:r w:rsidR="00C35BFF">
        <w:t>.</w:t>
      </w:r>
    </w:p>
    <w:p w14:paraId="106BB598" w14:textId="77777777" w:rsidR="00931AB7" w:rsidRPr="0092122C" w:rsidRDefault="000B7FC3">
      <w:pPr>
        <w:pStyle w:val="Listenabsatz"/>
        <w:numPr>
          <w:ilvl w:val="0"/>
          <w:numId w:val="4"/>
        </w:numPr>
        <w:spacing w:after="0"/>
      </w:pPr>
      <w:r w:rsidRPr="0092122C">
        <w:rPr>
          <w:i/>
          <w:iCs/>
        </w:rPr>
        <w:t>Ablauf</w:t>
      </w:r>
      <w:r w:rsidRPr="0092122C">
        <w:t>: Der User wählt die Aktion “Spiel beenden” und bestätigt seine Aktion in einem separaten Popupfenster</w:t>
      </w:r>
    </w:p>
    <w:p w14:paraId="0F223507" w14:textId="77777777" w:rsidR="00931AB7" w:rsidRPr="0092122C" w:rsidRDefault="000B7FC3">
      <w:pPr>
        <w:pStyle w:val="Listenabsatz"/>
        <w:numPr>
          <w:ilvl w:val="0"/>
          <w:numId w:val="4"/>
        </w:numPr>
        <w:spacing w:after="0"/>
      </w:pPr>
      <w:r w:rsidRPr="0092122C">
        <w:rPr>
          <w:i/>
          <w:iCs/>
        </w:rPr>
        <w:t>Erfolg:</w:t>
      </w:r>
      <w:r w:rsidRPr="0092122C">
        <w:t xml:space="preserve"> Der User wird auf die Startoberfläche weitergeleitet und erhält die Erfolgsmeldung “Aktuelles Spiel erfolgreich beendet, Spielraum wurde geschlossen”, die restlichen Spieler in diesem Spielraum erhalten die Meldung “Spieleraum wurde vom Host geschlossen” und werden nach kurzer Zeit auf den Startbildschirm weitergeleitet. Der Raum ist nicht mehr verfügbar.</w:t>
      </w:r>
    </w:p>
    <w:p w14:paraId="2E5918D9" w14:textId="77777777" w:rsidR="00931AB7" w:rsidRPr="0092122C" w:rsidRDefault="000B7FC3">
      <w:pPr>
        <w:pStyle w:val="Listenabsatz"/>
        <w:numPr>
          <w:ilvl w:val="0"/>
          <w:numId w:val="4"/>
        </w:numPr>
        <w:spacing w:after="0"/>
      </w:pPr>
      <w:r w:rsidRPr="0092122C">
        <w:rPr>
          <w:i/>
          <w:iCs/>
        </w:rPr>
        <w:t>Kein Erfolg</w:t>
      </w:r>
      <w:r w:rsidRPr="0092122C">
        <w:t>: Der User erhält eine Fehlermeldung</w:t>
      </w:r>
    </w:p>
    <w:p w14:paraId="2B1B055D" w14:textId="77777777" w:rsidR="00931AB7" w:rsidRPr="0092122C" w:rsidRDefault="000B7FC3">
      <w:pPr>
        <w:pStyle w:val="Listenabsatz"/>
        <w:numPr>
          <w:ilvl w:val="0"/>
          <w:numId w:val="4"/>
        </w:numPr>
        <w:spacing w:after="0"/>
      </w:pPr>
      <w:r w:rsidRPr="0092122C">
        <w:rPr>
          <w:i/>
          <w:iCs/>
        </w:rPr>
        <w:t>Involvierte Klassen</w:t>
      </w:r>
      <w:r w:rsidRPr="0092122C">
        <w:t>: User, Raum</w:t>
      </w:r>
    </w:p>
    <w:p w14:paraId="46A99408" w14:textId="77777777" w:rsidR="00931AB7" w:rsidRPr="0092122C" w:rsidRDefault="00931AB7">
      <w:pPr>
        <w:pStyle w:val="Body"/>
        <w:spacing w:after="0"/>
      </w:pPr>
    </w:p>
    <w:p w14:paraId="72A0C92D" w14:textId="77777777" w:rsidR="00931AB7" w:rsidRPr="0092122C" w:rsidRDefault="000B7FC3">
      <w:pPr>
        <w:pStyle w:val="Body"/>
        <w:jc w:val="left"/>
        <w:rPr>
          <w:b/>
          <w:bCs/>
        </w:rPr>
      </w:pPr>
      <w:r w:rsidRPr="0092122C">
        <w:rPr>
          <w:b/>
          <w:bCs/>
        </w:rPr>
        <w:t>Team auswählen</w:t>
      </w:r>
    </w:p>
    <w:p w14:paraId="1D52AE1F" w14:textId="1F6E542D" w:rsidR="00931AB7" w:rsidRPr="0092122C" w:rsidRDefault="000B7FC3">
      <w:pPr>
        <w:pStyle w:val="Listenabsatz"/>
        <w:numPr>
          <w:ilvl w:val="0"/>
          <w:numId w:val="4"/>
        </w:numPr>
        <w:spacing w:after="0"/>
        <w:jc w:val="left"/>
      </w:pPr>
      <w:r w:rsidRPr="0092122C">
        <w:rPr>
          <w:i/>
          <w:iCs/>
        </w:rPr>
        <w:lastRenderedPageBreak/>
        <w:t>Vorbedingung</w:t>
      </w:r>
      <w:r w:rsidRPr="0092122C">
        <w:t>: Der User ist eingeloggt</w:t>
      </w:r>
      <w:r w:rsidR="004F3751">
        <w:t xml:space="preserve">. </w:t>
      </w:r>
      <w:r w:rsidR="004F3751">
        <w:t>Das System läuft und man befindet sich in einem Spielraum.</w:t>
      </w:r>
      <w:r w:rsidR="004F3751">
        <w:t xml:space="preserve">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t xml:space="preserve">Involvierte Klassen: User, Team, </w:t>
      </w:r>
      <w:r w:rsidR="00702140">
        <w:t>Room</w:t>
      </w:r>
    </w:p>
    <w:p w14:paraId="25CEA2AB" w14:textId="77777777" w:rsidR="00931AB7" w:rsidRPr="0092122C" w:rsidRDefault="00931AB7">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w:t>
      </w:r>
      <w:r w:rsidR="00200599">
        <w:t>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7C7C8D0C" w:rsidR="00931AB7" w:rsidRPr="0092122C"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54FD022E" w:rsidR="00931AB7" w:rsidRPr="0092122C" w:rsidRDefault="000B7FC3">
      <w:pPr>
        <w:pStyle w:val="Listenabsatz"/>
        <w:numPr>
          <w:ilvl w:val="0"/>
          <w:numId w:val="10"/>
        </w:numPr>
      </w:pPr>
      <w:r w:rsidRPr="0092122C">
        <w:rPr>
          <w:i/>
          <w:iCs/>
        </w:rPr>
        <w:t>Vorbedingung:</w:t>
      </w:r>
      <w:r w:rsidRPr="0092122C">
        <w:t xml:space="preserve"> Der Spieler ist eingeloggt</w:t>
      </w:r>
      <w:r w:rsidR="00E216BF">
        <w:t>.</w:t>
      </w:r>
      <w:r w:rsidR="00E216BF" w:rsidRPr="0092122C">
        <w:t xml:space="preserve"> </w:t>
      </w:r>
      <w:r w:rsidR="00E216BF">
        <w:t>Das System läuft und man befindet sich in einem Spielraum. Der User ist der Spielhost und leitet somit den aktuellen Spielraum</w:t>
      </w:r>
      <w:r w:rsidR="00E216BF">
        <w:t>.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77777777" w:rsidR="00931AB7" w:rsidRPr="0092122C" w:rsidRDefault="000B7FC3">
      <w:pPr>
        <w:pStyle w:val="Body"/>
        <w:rPr>
          <w:b/>
          <w:bCs/>
        </w:rPr>
      </w:pPr>
      <w:r w:rsidRPr="0092122C">
        <w:rPr>
          <w:rFonts w:eastAsia="Arial Unicode MS" w:cs="Arial Unicode MS"/>
          <w:b/>
          <w:bCs/>
        </w:rPr>
        <w:t>Userprofile einsehen</w:t>
      </w:r>
    </w:p>
    <w:p w14:paraId="020FB400" w14:textId="5BD7F0E5" w:rsidR="00931AB7" w:rsidRPr="0092122C" w:rsidRDefault="000B7FC3">
      <w:pPr>
        <w:pStyle w:val="Listenabsatz"/>
        <w:numPr>
          <w:ilvl w:val="0"/>
          <w:numId w:val="12"/>
        </w:numPr>
      </w:pPr>
      <w:r w:rsidRPr="0092122C">
        <w:rPr>
          <w:i/>
          <w:iCs/>
        </w:rPr>
        <w:t>Vorbedingung:</w:t>
      </w:r>
      <w:r w:rsidRPr="0092122C">
        <w:t xml:space="preserve"> </w:t>
      </w:r>
      <w:r w:rsidR="00E060D9" w:rsidRPr="0092122C">
        <w:t>Der Spieler ist eingeloggt</w:t>
      </w:r>
      <w:r w:rsidR="00E060D9">
        <w:t>.</w:t>
      </w:r>
      <w:r w:rsidR="00E060D9" w:rsidRPr="0092122C">
        <w:t xml:space="preserve"> </w:t>
      </w:r>
      <w:r w:rsidR="00E060D9">
        <w:t>Das System läuf</w:t>
      </w:r>
      <w:r w:rsidR="00E060D9">
        <w:t>t.</w:t>
      </w:r>
      <w:r w:rsidR="00E060D9">
        <w:rPr>
          <w:i/>
          <w:iCs/>
        </w:rPr>
        <w:t xml:space="preserve"> </w:t>
      </w:r>
      <w:r w:rsidR="00E060D9">
        <w:t>Der gesuchte Spieler existiert und kann demnach gefunden werden.</w:t>
      </w:r>
    </w:p>
    <w:p w14:paraId="2F791049" w14:textId="49E47136" w:rsidR="00931AB7" w:rsidRPr="0092122C" w:rsidRDefault="000B7FC3">
      <w:pPr>
        <w:pStyle w:val="Listenabsatz"/>
        <w:numPr>
          <w:ilvl w:val="0"/>
          <w:numId w:val="12"/>
        </w:numPr>
      </w:pPr>
      <w:r w:rsidRPr="0092122C">
        <w:rPr>
          <w:i/>
          <w:iCs/>
        </w:rPr>
        <w:t xml:space="preserve">Ablauf: </w:t>
      </w:r>
      <w:r w:rsidRPr="0092122C">
        <w:t>Der User klickt auf ein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t xml:space="preserve">Involvierte Klassen: </w:t>
      </w:r>
      <w:r w:rsidRPr="0092122C">
        <w:t>User</w:t>
      </w:r>
    </w:p>
    <w:p w14:paraId="7902C84E" w14:textId="77777777" w:rsidR="00931AB7" w:rsidRPr="0092122C" w:rsidRDefault="00931AB7">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0BC715B8" w:rsidR="00931AB7" w:rsidRPr="0092122C" w:rsidRDefault="000B7FC3">
      <w:pPr>
        <w:pStyle w:val="Listenabsatz"/>
        <w:numPr>
          <w:ilvl w:val="0"/>
          <w:numId w:val="14"/>
        </w:numPr>
        <w:rPr>
          <w:b/>
          <w:bCs/>
        </w:rPr>
      </w:pPr>
      <w:r w:rsidRPr="0092122C">
        <w:rPr>
          <w:i/>
          <w:iCs/>
        </w:rPr>
        <w:lastRenderedPageBreak/>
        <w:t xml:space="preserve">Vorbedingung: </w:t>
      </w:r>
      <w:r w:rsidR="00E060D9" w:rsidRPr="0092122C">
        <w:t>Der Spieler ist eingeloggt</w:t>
      </w:r>
      <w:r w:rsidR="00E060D9">
        <w:t>.</w:t>
      </w:r>
      <w:r w:rsidR="00E060D9" w:rsidRPr="0092122C">
        <w:t xml:space="preserve"> </w:t>
      </w:r>
      <w:r w:rsidR="00E060D9">
        <w:t>Das System läuft und man befindet sich in einem Spielraum.</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485BD580"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Der Spieler ist eingeloggt</w:t>
      </w:r>
      <w:r w:rsidR="00FA76BA">
        <w:t>.</w:t>
      </w:r>
      <w:r w:rsidR="00FA76BA" w:rsidRPr="0092122C">
        <w:t xml:space="preserve"> </w:t>
      </w:r>
      <w:r w:rsidR="00FA76BA">
        <w:t xml:space="preserve">Das System läuft und man befindet sich in </w:t>
      </w:r>
      <w:r w:rsidR="00FA76BA">
        <w:t>der Spielübersicht</w:t>
      </w:r>
      <w:r w:rsidR="00FA76BA">
        <w: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4AD0BED7"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2BEBD2A" w14:textId="77777777" w:rsidR="00931AB7" w:rsidRPr="0092122C" w:rsidRDefault="00931AB7">
      <w:pPr>
        <w:pStyle w:val="Body"/>
      </w:pPr>
    </w:p>
    <w:p w14:paraId="7A6BE4CC" w14:textId="77777777" w:rsidR="00931AB7" w:rsidRPr="0092122C" w:rsidRDefault="000B7FC3" w:rsidP="00EA49B8">
      <w:pPr>
        <w:pStyle w:val="berschrift3"/>
      </w:pPr>
      <w:r w:rsidRPr="0092122C">
        <w:t>2.3.2 Akteur: Teams</w:t>
      </w: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Das System läuft und man befindet sich in</w:t>
      </w:r>
      <w:r w:rsidR="00465D57">
        <w:t xml:space="preserve"> einer aktiven Spielrunde</w:t>
      </w:r>
      <w:r w:rsidR="00465D57">
        <w:t>.</w:t>
      </w:r>
      <w:r w:rsidR="00465D57">
        <w:t xml:space="preserv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w:t>
      </w:r>
      <w:r w:rsidR="007E7984">
        <w:t xml:space="preserv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Der Würfel wird geworfen, anschließend wird die nach oben zeigende Fläche erkannt (Punkte, Zeit, Art der Aktivität).</w:t>
      </w:r>
    </w:p>
    <w:p w14:paraId="3C16D881" w14:textId="542923BF" w:rsidR="00931AB7" w:rsidRPr="0092122C" w:rsidRDefault="000B7FC3">
      <w:pPr>
        <w:pStyle w:val="Listenabsatz"/>
        <w:numPr>
          <w:ilvl w:val="0"/>
          <w:numId w:val="22"/>
        </w:numPr>
        <w:rPr>
          <w:b/>
          <w:bCs/>
        </w:rPr>
      </w:pPr>
      <w:r w:rsidRPr="0092122C">
        <w:rPr>
          <w:i/>
          <w:iCs/>
        </w:rPr>
        <w:lastRenderedPageBreak/>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Das System läuft und man befindet sich in einer aktiven Spielrunde</w:t>
      </w:r>
      <w:r w:rsidR="009D59DD">
        <w:t xml:space="preserve"> </w:t>
      </w:r>
      <w:r w:rsidR="009D59DD">
        <w:t xml:space="preserve">sowie in der Rolle des </w:t>
      </w:r>
      <w:r w:rsidR="009D59DD">
        <w:t>ratenden</w:t>
      </w:r>
      <w:r w:rsidR="009D59DD">
        <w:t xml:space="preserve"> </w:t>
      </w:r>
      <w:r w:rsidR="009D59DD">
        <w:t xml:space="preserve">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77777777" w:rsidR="00931AB7" w:rsidRPr="0092122C" w:rsidRDefault="000B7FC3" w:rsidP="00EA49B8">
      <w:pPr>
        <w:pStyle w:val="berschrift3"/>
      </w:pPr>
      <w:r w:rsidRPr="0092122C">
        <w:t>2.3.2 Akteur: Admin</w:t>
      </w:r>
    </w:p>
    <w:p w14:paraId="06660595" w14:textId="77777777" w:rsidR="00931AB7" w:rsidRPr="0092122C" w:rsidRDefault="000B7FC3">
      <w:pPr>
        <w:pStyle w:val="Body"/>
        <w:rPr>
          <w:b/>
          <w:bCs/>
        </w:rPr>
      </w:pPr>
      <w:r w:rsidRPr="0092122C">
        <w:rPr>
          <w:rFonts w:eastAsia="Arial Unicode MS" w:cs="Arial Unicode MS"/>
          <w:b/>
          <w:bCs/>
        </w:rPr>
        <w:t>Spielaccounts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 xml:space="preserve">Das System läuft und </w:t>
      </w:r>
      <w:r w:rsidR="005020E6">
        <w:t>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3ED335B4" w14:textId="77777777" w:rsidR="00931AB7" w:rsidRPr="0092122C" w:rsidRDefault="000B7FC3">
      <w:pPr>
        <w:pStyle w:val="Body"/>
      </w:pPr>
      <w:r w:rsidRPr="0092122C">
        <w:br/>
      </w: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lastRenderedPageBreak/>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7777777" w:rsidR="00931AB7" w:rsidRPr="0092122C" w:rsidRDefault="000B7FC3" w:rsidP="00EA49B8">
      <w:pPr>
        <w:pStyle w:val="berschrift3"/>
      </w:pPr>
      <w:r w:rsidRPr="0092122C">
        <w:t>2.3.3 Akteur: Spieleverwalter</w:t>
      </w: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w:t>
      </w:r>
      <w:r w:rsidR="00AB0760">
        <w:t>Spieleverwalter</w:t>
      </w:r>
      <w:r w:rsidR="00AB0760">
        <w:t>“</w:t>
      </w:r>
      <w:r w:rsidR="00AB0760">
        <w:t xml:space="preserve"> oder „Admin“</w:t>
      </w:r>
      <w:r w:rsidR="00AB0760">
        <w:t xml:space="preserve">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3.1.1 Entities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Speichert alle wichtigen Daten die normale Spieler betreffen (Benutzername, Passwort, Email, Spieldaten, etc...)</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Enthält die ID des zugehörigen TimeFlip-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Jeder TimeFlip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r w:rsidRPr="0092122C">
        <w:rPr>
          <w:rFonts w:eastAsia="Arial Unicode MS" w:cs="Arial Unicode MS"/>
          <w:b/>
          <w:bCs/>
        </w:rPr>
        <w:t>Repositories</w:t>
      </w:r>
    </w:p>
    <w:p w14:paraId="1207C41B" w14:textId="77777777" w:rsidR="0092122C" w:rsidRPr="0092122C" w:rsidRDefault="0092122C" w:rsidP="0092122C">
      <w:pPr>
        <w:pStyle w:val="Body"/>
        <w:jc w:val="left"/>
      </w:pPr>
      <w:r w:rsidRPr="0092122C">
        <w:t>Zu jeder Entity-Klasse (Model) gibt es ein Repository. Dieses enthält SQL-Queries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Klassen welche als Schnittstelle zwischen der Java Anwendung und der Datenbank dienten. Verwenden Funktionen aus Repositories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Kommunikationsschnittstelle zwischen Front- und Backend (auch RaspberryPi)</w:t>
      </w:r>
    </w:p>
    <w:p w14:paraId="39607D66" w14:textId="77777777" w:rsidR="0092122C" w:rsidRPr="0092122C" w:rsidRDefault="0092122C" w:rsidP="0092122C">
      <w:pPr>
        <w:pStyle w:val="Body"/>
        <w:rPr>
          <w:b/>
          <w:bCs/>
        </w:rPr>
      </w:pPr>
      <w:r w:rsidRPr="0092122C">
        <w:rPr>
          <w:rFonts w:eastAsia="Arial Unicode MS" w:cs="Arial Unicode MS"/>
          <w:b/>
          <w:bCs/>
        </w:rPr>
        <w:t>RESTService</w:t>
      </w:r>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half-duplex websockets</w:t>
      </w:r>
      <w:r w:rsidRPr="0092122C">
        <w:t xml:space="preserve"> mit dem Server</w:t>
      </w:r>
      <w:r w:rsidR="00A048FA">
        <w:t>-b</w:t>
      </w:r>
      <w:r w:rsidRPr="0092122C">
        <w:t xml:space="preserve">ackend. Die REST API dient zur einfachen Datenabfrage, während </w:t>
      </w:r>
      <w:r w:rsidR="00A048FA">
        <w:t>die</w:t>
      </w:r>
      <w:r w:rsidRPr="0092122C">
        <w:t xml:space="preserve"> </w:t>
      </w:r>
      <w:r w:rsidR="00A048FA">
        <w:t>websockets</w:t>
      </w:r>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kommuniziert über eine Bluetooth Schnittstelle mit dem RasberryPi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ebsockets für Frontend und RasberryPi implementiert. Die Spring Security verwaltet die Rollen. </w:t>
      </w:r>
      <w:r w:rsidR="000E1607" w:rsidRPr="0092122C">
        <w:br/>
        <w:t xml:space="preserve">Der Controller ist ein externes Modul, welches auf einem RaspberryPi bei den Spielern liegt. Es bekommt Daten über die Bluetooth Schnittstelle des Würfels und leitet diese an </w:t>
      </w:r>
      <w:r w:rsidR="00A048FA">
        <w:t>die</w:t>
      </w:r>
      <w:r w:rsidR="000E1607" w:rsidRPr="0092122C">
        <w:t xml:space="preserve"> Websocket</w:t>
      </w:r>
      <w:r w:rsidR="00A048FA">
        <w:t>s</w:t>
      </w:r>
      <w:r w:rsidR="000E1607" w:rsidRPr="0092122C">
        <w:t xml:space="preserve"> des Server</w:t>
      </w:r>
      <w:r w:rsidR="00A048FA">
        <w:t>-b</w:t>
      </w:r>
      <w:r w:rsidR="000E1607" w:rsidRPr="0092122C">
        <w:t>ackend</w:t>
      </w:r>
      <w:r w:rsidR="00A048FA">
        <w:t xml:space="preserve">s </w:t>
      </w:r>
      <w:r w:rsidR="000E1607" w:rsidRPr="0092122C">
        <w:t>weiter.</w:t>
      </w:r>
      <w:r w:rsidR="000E1607" w:rsidRPr="0092122C">
        <w:br/>
      </w:r>
    </w:p>
    <w:p w14:paraId="39BBB78F" w14:textId="113D7349" w:rsidR="00386597" w:rsidRDefault="000E1607" w:rsidP="000E1607">
      <w:pPr>
        <w:pStyle w:val="Body"/>
        <w:numPr>
          <w:ilvl w:val="0"/>
          <w:numId w:val="30"/>
        </w:numPr>
        <w:jc w:val="left"/>
      </w:pPr>
      <w:r w:rsidRPr="0092122C">
        <w:t>Persistenzschich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MiniComputer mit Bluetooth Schnittstelle benötigt. Da ein RaspberryPi </w:t>
      </w:r>
      <w:r w:rsidR="00405B29">
        <w:t>benutzt</w:t>
      </w:r>
      <w:r>
        <w:t xml:space="preserve"> wird, wird hier einfach nur „Pi“ als Bezeichnung dieses MiniComputers </w:t>
      </w:r>
      <w:r w:rsidR="00405B29">
        <w:t>benutzt</w:t>
      </w:r>
      <w:r>
        <w:t>. Der Pi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Benachrichtigung einer Würfelseitenänderung einschaltet und diese bekommt. Da der Pi hier schon mit einem Raum verbunden ist, ist dem MiniComputer somit schon die Raum</w:t>
      </w:r>
      <w:r w:rsidR="00A048FA">
        <w:t>_id</w:t>
      </w:r>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5452D966"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072748">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Aus Platzgründgen ist das Wort „Notification“ oft mir „Notif“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GameplayController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LogicController alle Websocket Anfragen, in diesem Fall, wird der (zuvor verbundene) TimeCubeService benutzt, um die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an den Pi eine Benachrichtigung. Der Pi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ebsocketVerbindung gegeben, um ein WürfelObjekt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wischen dem CubeController und dem Room liegt noch ein RoomService,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bjekte verwaltet und anhand der Id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as System besteht aus drei Geräten. Der Würfel, ein RaspberryPi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Auf dem Server ist ein Dockercontainer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und Websockets,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Der CubeController bietet einen zweiten Websocket Chanel an, welcher die Kommunikation mit dem Pi übernimmt. Auf dem Pi läuft ebenfalls eine Java Laufzeitumgebung, jedoch auf Java 1.8.0 damit der Bluetooth Adapter tinyb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Overview</w:t>
      </w:r>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auswahl</w:t>
      </w:r>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Architekt: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Islam Mechtijev</w:t>
      </w:r>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Die jeweiligen Architekten sind für die zeitliche Koordination von Issues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Wöchentliche JourFixe</w:t>
      </w:r>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ER-Diagramm, Glossar, Issues einpflegen, git workflow, Dummy Projekt, Frontend Build Integration</w:t>
      </w:r>
      <w:r w:rsidR="000B5E40" w:rsidRPr="0092122C">
        <w:t>, Swagger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Kommunikation RaspberryPi und TimeCube, REST und Websocket Kommunikation,</w:t>
      </w:r>
      <w:r w:rsidR="000B5E40" w:rsidRPr="0092122C">
        <w:t xml:space="preserve"> REST Endpoint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Admin</w:t>
      </w:r>
      <w:r w:rsidR="006B5FE2" w:rsidRPr="0092122C">
        <w:t>oberfläche</w:t>
      </w:r>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r w:rsidRPr="0092122C">
        <w:rPr>
          <w:rFonts w:cs="Calibri"/>
        </w:rPr>
        <w:t>Bugtesting</w:t>
      </w:r>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Um stets über den Status anderer Branches</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ssues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mittels Checkin - Checkout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An jedem Sonntag (bis spätestens Montag 08:00) wird ein Release angelegt. Dazu werden gegebenenfalls noch offene Merge Requests nach Dev gemerged und anschließend der Release inklusive Tag angelegt. Damit noch Zeit besteht, Merge Conflicts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95D08" w14:textId="77777777" w:rsidR="004507D4" w:rsidRDefault="004507D4">
      <w:r>
        <w:separator/>
      </w:r>
    </w:p>
  </w:endnote>
  <w:endnote w:type="continuationSeparator" w:id="0">
    <w:p w14:paraId="1CD11032" w14:textId="77777777" w:rsidR="004507D4" w:rsidRDefault="004507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Team SpeziRangers/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53A9" w14:textId="77777777" w:rsidR="004507D4" w:rsidRDefault="004507D4">
      <w:r>
        <w:separator/>
      </w:r>
    </w:p>
  </w:footnote>
  <w:footnote w:type="continuationSeparator" w:id="0">
    <w:p w14:paraId="48F628E1" w14:textId="77777777" w:rsidR="004507D4" w:rsidRDefault="004507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72748"/>
    <w:rsid w:val="0009167A"/>
    <w:rsid w:val="00093AC3"/>
    <w:rsid w:val="00096F1B"/>
    <w:rsid w:val="000B5E40"/>
    <w:rsid w:val="000B7FC3"/>
    <w:rsid w:val="000D7667"/>
    <w:rsid w:val="000E1607"/>
    <w:rsid w:val="0010229C"/>
    <w:rsid w:val="001252EB"/>
    <w:rsid w:val="00127D64"/>
    <w:rsid w:val="00165DBE"/>
    <w:rsid w:val="001806F7"/>
    <w:rsid w:val="00195085"/>
    <w:rsid w:val="001B0256"/>
    <w:rsid w:val="001C403F"/>
    <w:rsid w:val="001E165D"/>
    <w:rsid w:val="001F5C9B"/>
    <w:rsid w:val="001F7866"/>
    <w:rsid w:val="00200599"/>
    <w:rsid w:val="00244938"/>
    <w:rsid w:val="0028711C"/>
    <w:rsid w:val="002B0798"/>
    <w:rsid w:val="002C5A33"/>
    <w:rsid w:val="002D0F37"/>
    <w:rsid w:val="002E4C2F"/>
    <w:rsid w:val="00331258"/>
    <w:rsid w:val="00331C7A"/>
    <w:rsid w:val="00366295"/>
    <w:rsid w:val="00367733"/>
    <w:rsid w:val="00380313"/>
    <w:rsid w:val="00386597"/>
    <w:rsid w:val="003F4193"/>
    <w:rsid w:val="00405B29"/>
    <w:rsid w:val="004507D4"/>
    <w:rsid w:val="00452257"/>
    <w:rsid w:val="00456C80"/>
    <w:rsid w:val="00462731"/>
    <w:rsid w:val="00465D57"/>
    <w:rsid w:val="00471602"/>
    <w:rsid w:val="004C0B66"/>
    <w:rsid w:val="004D0A81"/>
    <w:rsid w:val="004F3751"/>
    <w:rsid w:val="005020E6"/>
    <w:rsid w:val="005117E6"/>
    <w:rsid w:val="0052644D"/>
    <w:rsid w:val="005C27FD"/>
    <w:rsid w:val="00616D8F"/>
    <w:rsid w:val="00645CC3"/>
    <w:rsid w:val="00647FC7"/>
    <w:rsid w:val="00663992"/>
    <w:rsid w:val="006B5FE2"/>
    <w:rsid w:val="006E1B27"/>
    <w:rsid w:val="00700444"/>
    <w:rsid w:val="00702140"/>
    <w:rsid w:val="00735688"/>
    <w:rsid w:val="00751C4E"/>
    <w:rsid w:val="00753621"/>
    <w:rsid w:val="00754FBA"/>
    <w:rsid w:val="0077744E"/>
    <w:rsid w:val="007E7984"/>
    <w:rsid w:val="008055C2"/>
    <w:rsid w:val="00821FD6"/>
    <w:rsid w:val="00824461"/>
    <w:rsid w:val="008478FB"/>
    <w:rsid w:val="00882F3F"/>
    <w:rsid w:val="008A012E"/>
    <w:rsid w:val="008A06C7"/>
    <w:rsid w:val="008A4BB4"/>
    <w:rsid w:val="008C739E"/>
    <w:rsid w:val="008E371A"/>
    <w:rsid w:val="00910091"/>
    <w:rsid w:val="0091308D"/>
    <w:rsid w:val="0092122C"/>
    <w:rsid w:val="00931AB7"/>
    <w:rsid w:val="0093554B"/>
    <w:rsid w:val="009649DF"/>
    <w:rsid w:val="0098291D"/>
    <w:rsid w:val="009A644F"/>
    <w:rsid w:val="009D343C"/>
    <w:rsid w:val="009D59DD"/>
    <w:rsid w:val="00A048FA"/>
    <w:rsid w:val="00A41F00"/>
    <w:rsid w:val="00A70344"/>
    <w:rsid w:val="00A90039"/>
    <w:rsid w:val="00A91C72"/>
    <w:rsid w:val="00AB0760"/>
    <w:rsid w:val="00AF16A4"/>
    <w:rsid w:val="00B17D5D"/>
    <w:rsid w:val="00B23C96"/>
    <w:rsid w:val="00B45B4E"/>
    <w:rsid w:val="00B53DEC"/>
    <w:rsid w:val="00B6040E"/>
    <w:rsid w:val="00B9218F"/>
    <w:rsid w:val="00B942FC"/>
    <w:rsid w:val="00BD54CE"/>
    <w:rsid w:val="00BE0631"/>
    <w:rsid w:val="00BE27D7"/>
    <w:rsid w:val="00C035DA"/>
    <w:rsid w:val="00C16E65"/>
    <w:rsid w:val="00C35BFF"/>
    <w:rsid w:val="00CB71FB"/>
    <w:rsid w:val="00CD4E1A"/>
    <w:rsid w:val="00D00C41"/>
    <w:rsid w:val="00D03F9D"/>
    <w:rsid w:val="00D10BFD"/>
    <w:rsid w:val="00D12254"/>
    <w:rsid w:val="00D1287B"/>
    <w:rsid w:val="00D15AFF"/>
    <w:rsid w:val="00D55ECA"/>
    <w:rsid w:val="00D62647"/>
    <w:rsid w:val="00D7202B"/>
    <w:rsid w:val="00DA7FFB"/>
    <w:rsid w:val="00DB3C8B"/>
    <w:rsid w:val="00E060D9"/>
    <w:rsid w:val="00E1046B"/>
    <w:rsid w:val="00E216BF"/>
    <w:rsid w:val="00E443A0"/>
    <w:rsid w:val="00E770B8"/>
    <w:rsid w:val="00EA49B8"/>
    <w:rsid w:val="00EE007F"/>
    <w:rsid w:val="00F21BB3"/>
    <w:rsid w:val="00F36450"/>
    <w:rsid w:val="00F442BD"/>
    <w:rsid w:val="00F73C91"/>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194</Words>
  <Characters>20123</Characters>
  <Application>Microsoft Office Word</Application>
  <DocSecurity>0</DocSecurity>
  <Lines>167</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72</cp:revision>
  <cp:lastPrinted>2021-06-10T22:14:00Z</cp:lastPrinted>
  <dcterms:created xsi:type="dcterms:W3CDTF">2021-05-12T13:55:00Z</dcterms:created>
  <dcterms:modified xsi:type="dcterms:W3CDTF">2021-06-10T23:50:00Z</dcterms:modified>
</cp:coreProperties>
</file>